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ubis écarla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 (... conformément à la réglementation locale/régionale/nationale ou</w:t>
              <w:br/>
              <w:t>internat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benzyl alcohol, methyl atrar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de poids corporel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de poids corporel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ubis écarla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ubis écarla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benzyl alcohol, methyl atrar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ubis écarla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ubis écarla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0/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CB0A561-DC84-4F35-BE8A-19589AA95047}"/>
</file>

<file path=customXml/itemProps3.xml><?xml version="1.0" encoding="utf-8"?>
<ds:datastoreItem xmlns:ds="http://schemas.openxmlformats.org/officeDocument/2006/customXml" ds:itemID="{C1531A45-CFE9-4244-A744-F12AEBDA865A}"/>
</file>

<file path=customXml/itemProps4.xml><?xml version="1.0" encoding="utf-8"?>
<ds:datastoreItem xmlns:ds="http://schemas.openxmlformats.org/officeDocument/2006/customXml" ds:itemID="{3A5FC5F6-B2B4-4F72-8EDC-368FD17820C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